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D5115" w14:textId="38ACE5E3" w:rsidR="00343C23" w:rsidRDefault="00343C23" w:rsidP="000A155A">
      <w:pPr>
        <w:pStyle w:val="a3"/>
        <w:spacing w:line="480" w:lineRule="exact"/>
        <w:jc w:val="center"/>
        <w:rPr>
          <w:rFonts w:ascii="ＭＳ Ｐゴシック" w:eastAsia="ＭＳ Ｐゴシック"/>
          <w:b/>
          <w:spacing w:val="56"/>
          <w:sz w:val="40"/>
        </w:rPr>
      </w:pPr>
      <w:r>
        <w:rPr>
          <w:rFonts w:ascii="ＭＳ Ｐゴシック" w:eastAsia="ＭＳ Ｐゴシック" w:hint="eastAsia"/>
          <w:b/>
          <w:spacing w:val="56"/>
          <w:sz w:val="40"/>
        </w:rPr>
        <w:t>修士論文　標準フォーマット</w:t>
      </w:r>
    </w:p>
    <w:p w14:paraId="49FD5116" w14:textId="77777777" w:rsidR="00343C23" w:rsidRDefault="00343C23">
      <w:pPr>
        <w:pStyle w:val="a3"/>
        <w:spacing w:line="480" w:lineRule="exact"/>
        <w:rPr>
          <w:spacing w:val="56"/>
          <w:sz w:val="32"/>
        </w:rPr>
      </w:pPr>
    </w:p>
    <w:p w14:paraId="49FD5117" w14:textId="77777777" w:rsidR="00343C23" w:rsidRDefault="00343C23">
      <w:pPr>
        <w:pStyle w:val="a3"/>
        <w:spacing w:line="480" w:lineRule="exact"/>
        <w:rPr>
          <w:spacing w:val="56"/>
          <w:sz w:val="32"/>
        </w:rPr>
      </w:pPr>
    </w:p>
    <w:p w14:paraId="49FD5118" w14:textId="77777777" w:rsidR="00343C23" w:rsidRDefault="00343C23">
      <w:pPr>
        <w:pStyle w:val="a3"/>
        <w:numPr>
          <w:ilvl w:val="0"/>
          <w:numId w:val="1"/>
        </w:numPr>
        <w:spacing w:line="480" w:lineRule="exact"/>
        <w:rPr>
          <w:spacing w:val="0"/>
          <w:sz w:val="32"/>
        </w:rPr>
      </w:pPr>
      <w:r>
        <w:rPr>
          <w:rFonts w:hint="eastAsia"/>
          <w:spacing w:val="0"/>
          <w:sz w:val="32"/>
        </w:rPr>
        <w:t>Ａ４用紙に片面印刷あるいは両面印刷する。余白は上下左右ともに25 mm空ける。本文フォントは10.5ポイント、行間は１行を標準とする。</w:t>
      </w:r>
    </w:p>
    <w:p w14:paraId="49FD5119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1A" w14:textId="77777777" w:rsidR="00343C23" w:rsidRDefault="00343C23">
      <w:pPr>
        <w:pStyle w:val="a3"/>
        <w:numPr>
          <w:ilvl w:val="0"/>
          <w:numId w:val="1"/>
        </w:numPr>
        <w:spacing w:line="480" w:lineRule="exact"/>
        <w:rPr>
          <w:spacing w:val="0"/>
          <w:sz w:val="32"/>
        </w:rPr>
      </w:pPr>
      <w:r>
        <w:rPr>
          <w:rFonts w:hint="eastAsia"/>
          <w:spacing w:val="0"/>
          <w:sz w:val="32"/>
        </w:rPr>
        <w:t>日本語中表紙と英文中表紙をこの順に１枚ずつ付ける。どちらかに(標準は日本語表紙に)指導</w:t>
      </w:r>
      <w:r w:rsidR="007F0882">
        <w:rPr>
          <w:rFonts w:hint="eastAsia"/>
          <w:spacing w:val="0"/>
          <w:sz w:val="32"/>
        </w:rPr>
        <w:t>教員</w:t>
      </w:r>
      <w:r>
        <w:rPr>
          <w:rFonts w:hint="eastAsia"/>
          <w:spacing w:val="0"/>
          <w:sz w:val="32"/>
        </w:rPr>
        <w:t>の押印を受ける。</w:t>
      </w:r>
    </w:p>
    <w:p w14:paraId="49FD511B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1C" w14:textId="77777777" w:rsidR="00343C23" w:rsidRDefault="00343C23">
      <w:pPr>
        <w:pStyle w:val="a3"/>
        <w:numPr>
          <w:ilvl w:val="0"/>
          <w:numId w:val="1"/>
        </w:numPr>
        <w:spacing w:line="480" w:lineRule="exact"/>
        <w:rPr>
          <w:spacing w:val="0"/>
          <w:sz w:val="32"/>
        </w:rPr>
      </w:pPr>
      <w:r w:rsidRPr="00BB7A72">
        <w:rPr>
          <w:rFonts w:hint="eastAsia"/>
          <w:color w:val="FF0000"/>
          <w:spacing w:val="0"/>
          <w:sz w:val="32"/>
          <w:u w:val="wave"/>
        </w:rPr>
        <w:t>その次に修士論文概要(2頁)を付ける</w:t>
      </w:r>
      <w:r>
        <w:rPr>
          <w:rFonts w:hint="eastAsia"/>
          <w:spacing w:val="0"/>
          <w:sz w:val="32"/>
        </w:rPr>
        <w:t>。</w:t>
      </w:r>
    </w:p>
    <w:p w14:paraId="49FD511D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1E" w14:textId="77777777" w:rsidR="00343C23" w:rsidRDefault="00343C23">
      <w:pPr>
        <w:pStyle w:val="a3"/>
        <w:numPr>
          <w:ilvl w:val="0"/>
          <w:numId w:val="1"/>
        </w:numPr>
        <w:spacing w:line="480" w:lineRule="exact"/>
        <w:rPr>
          <w:spacing w:val="0"/>
          <w:sz w:val="32"/>
        </w:rPr>
      </w:pPr>
      <w:r>
        <w:rPr>
          <w:rFonts w:hint="eastAsia"/>
          <w:spacing w:val="0"/>
          <w:sz w:val="32"/>
        </w:rPr>
        <w:t>その次に目次を付ける。</w:t>
      </w:r>
    </w:p>
    <w:p w14:paraId="49FD511F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0" w14:textId="77777777" w:rsidR="00343C23" w:rsidRDefault="00343C23">
      <w:pPr>
        <w:pStyle w:val="a3"/>
        <w:numPr>
          <w:ilvl w:val="0"/>
          <w:numId w:val="1"/>
        </w:numPr>
        <w:spacing w:line="480" w:lineRule="exact"/>
        <w:rPr>
          <w:spacing w:val="0"/>
          <w:sz w:val="32"/>
        </w:rPr>
      </w:pPr>
      <w:r>
        <w:rPr>
          <w:rFonts w:hint="eastAsia"/>
          <w:spacing w:val="0"/>
          <w:sz w:val="32"/>
        </w:rPr>
        <w:t>頁番号は頁下中央に付ける。</w:t>
      </w:r>
    </w:p>
    <w:p w14:paraId="49FD5123" w14:textId="65AFFDEC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4" w14:textId="1566599E" w:rsidR="00343C23" w:rsidRDefault="00D1599A">
      <w:pPr>
        <w:pStyle w:val="a3"/>
        <w:spacing w:line="480" w:lineRule="exact"/>
        <w:rPr>
          <w:spacing w:val="0"/>
          <w:sz w:val="32"/>
        </w:rPr>
      </w:pPr>
      <w:r>
        <w:rPr>
          <w:rFonts w:hint="eastAsia"/>
          <w:spacing w:val="0"/>
          <w:sz w:val="32"/>
        </w:rPr>
        <w:t>６</w:t>
      </w:r>
      <w:r w:rsidR="00343C23">
        <w:rPr>
          <w:rFonts w:hint="eastAsia"/>
          <w:spacing w:val="0"/>
          <w:sz w:val="32"/>
        </w:rPr>
        <w:t>．指導</w:t>
      </w:r>
      <w:r w:rsidR="00A137C3">
        <w:rPr>
          <w:rFonts w:hint="eastAsia"/>
          <w:spacing w:val="0"/>
          <w:sz w:val="32"/>
        </w:rPr>
        <w:t>教員</w:t>
      </w:r>
      <w:r w:rsidR="00343C23">
        <w:rPr>
          <w:rFonts w:hint="eastAsia"/>
          <w:spacing w:val="0"/>
          <w:sz w:val="32"/>
        </w:rPr>
        <w:t>の指示に応じて適宜変更して構わない。</w:t>
      </w:r>
    </w:p>
    <w:p w14:paraId="49FD5125" w14:textId="3A436FCE" w:rsidR="00343C23" w:rsidRDefault="00343C23">
      <w:pPr>
        <w:pStyle w:val="a3"/>
        <w:spacing w:line="480" w:lineRule="exact"/>
        <w:jc w:val="right"/>
        <w:rPr>
          <w:spacing w:val="0"/>
          <w:sz w:val="32"/>
          <w:bdr w:val="single" w:sz="4" w:space="0" w:color="auto"/>
        </w:rPr>
      </w:pPr>
      <w:r>
        <w:rPr>
          <w:spacing w:val="0"/>
          <w:sz w:val="32"/>
        </w:rPr>
        <w:br w:type="page"/>
      </w:r>
    </w:p>
    <w:p w14:paraId="4824FDBD" w14:textId="77777777" w:rsidR="00E547A7" w:rsidRDefault="00E547A7">
      <w:pPr>
        <w:pStyle w:val="a3"/>
        <w:spacing w:line="480" w:lineRule="exact"/>
        <w:jc w:val="right"/>
        <w:rPr>
          <w:spacing w:val="0"/>
          <w:sz w:val="32"/>
          <w:bdr w:val="single" w:sz="4" w:space="0" w:color="auto"/>
        </w:rPr>
      </w:pPr>
    </w:p>
    <w:p w14:paraId="49FD5126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7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8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9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A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B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54409BE9" w14:textId="1974679B" w:rsidR="00E547A7" w:rsidRDefault="00E547A7" w:rsidP="00E547A7">
      <w:pPr>
        <w:pStyle w:val="a3"/>
        <w:spacing w:line="240" w:lineRule="atLeast"/>
        <w:jc w:val="center"/>
        <w:rPr>
          <w:rFonts w:ascii="ＭＳ Ｐゴシック" w:eastAsia="ＭＳ Ｐゴシック"/>
          <w:b/>
          <w:spacing w:val="0"/>
          <w:sz w:val="56"/>
        </w:rPr>
      </w:pPr>
      <w:r>
        <w:rPr>
          <w:rFonts w:ascii="ＭＳ Ｐゴシック" w:eastAsia="ＭＳ Ｐゴシック" w:hint="eastAsia"/>
          <w:b/>
          <w:spacing w:val="0"/>
          <w:sz w:val="56"/>
        </w:rPr>
        <w:t>平面内センサレスi</w:t>
      </w:r>
      <w:r>
        <w:rPr>
          <w:rFonts w:ascii="ＭＳ Ｐゴシック" w:eastAsia="ＭＳ Ｐゴシック"/>
          <w:b/>
          <w:spacing w:val="0"/>
          <w:sz w:val="56"/>
        </w:rPr>
        <w:t>n-hand</w:t>
      </w:r>
      <w:r>
        <w:rPr>
          <w:rFonts w:ascii="ＭＳ Ｐゴシック" w:eastAsia="ＭＳ Ｐゴシック" w:hint="eastAsia"/>
          <w:b/>
          <w:spacing w:val="0"/>
          <w:sz w:val="56"/>
        </w:rPr>
        <w:t>ケージングマニピュレーションの計画</w:t>
      </w:r>
    </w:p>
    <w:p w14:paraId="49FD512D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E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2F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30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31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33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34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35" w14:textId="5FEA54E9" w:rsidR="00343C23" w:rsidRDefault="00343C23">
      <w:pPr>
        <w:pStyle w:val="a3"/>
        <w:spacing w:line="480" w:lineRule="exact"/>
        <w:jc w:val="center"/>
        <w:rPr>
          <w:spacing w:val="0"/>
          <w:sz w:val="32"/>
        </w:rPr>
      </w:pPr>
      <w:r>
        <w:rPr>
          <w:rFonts w:hint="eastAsia"/>
          <w:spacing w:val="0"/>
          <w:sz w:val="32"/>
        </w:rPr>
        <w:t>20</w:t>
      </w:r>
      <w:r w:rsidR="00C71414">
        <w:rPr>
          <w:spacing w:val="0"/>
          <w:sz w:val="32"/>
        </w:rPr>
        <w:t>2</w:t>
      </w:r>
      <w:r w:rsidR="00276F7E">
        <w:rPr>
          <w:rFonts w:hint="eastAsia"/>
          <w:spacing w:val="0"/>
          <w:sz w:val="32"/>
        </w:rPr>
        <w:t>3</w:t>
      </w:r>
      <w:r>
        <w:rPr>
          <w:rFonts w:hint="eastAsia"/>
          <w:spacing w:val="0"/>
          <w:sz w:val="32"/>
        </w:rPr>
        <w:t>年</w:t>
      </w:r>
      <w:r w:rsidR="001C298F">
        <w:rPr>
          <w:rFonts w:hint="eastAsia"/>
          <w:spacing w:val="0"/>
          <w:sz w:val="32"/>
        </w:rPr>
        <w:t>1</w:t>
      </w:r>
      <w:r>
        <w:rPr>
          <w:rFonts w:hint="eastAsia"/>
          <w:spacing w:val="0"/>
          <w:sz w:val="32"/>
        </w:rPr>
        <w:t>月</w:t>
      </w:r>
      <w:r w:rsidR="00EB132D">
        <w:rPr>
          <w:rFonts w:hint="eastAsia"/>
          <w:spacing w:val="0"/>
          <w:sz w:val="32"/>
        </w:rPr>
        <w:t>2</w:t>
      </w:r>
      <w:r w:rsidR="00276F7E">
        <w:rPr>
          <w:spacing w:val="0"/>
          <w:sz w:val="32"/>
        </w:rPr>
        <w:t>4</w:t>
      </w:r>
      <w:r>
        <w:rPr>
          <w:rFonts w:hint="eastAsia"/>
          <w:spacing w:val="0"/>
          <w:sz w:val="32"/>
        </w:rPr>
        <w:t>日</w:t>
      </w:r>
    </w:p>
    <w:p w14:paraId="49FD5136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37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38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39" w14:textId="30E73FB3" w:rsidR="00343C23" w:rsidRDefault="00343C23">
      <w:pPr>
        <w:pStyle w:val="a3"/>
        <w:spacing w:line="480" w:lineRule="exact"/>
        <w:jc w:val="center"/>
        <w:rPr>
          <w:spacing w:val="0"/>
          <w:sz w:val="32"/>
        </w:rPr>
      </w:pPr>
      <w:r>
        <w:rPr>
          <w:rFonts w:hint="eastAsia"/>
          <w:spacing w:val="0"/>
          <w:sz w:val="32"/>
        </w:rPr>
        <w:t>指導</w:t>
      </w:r>
      <w:r w:rsidR="00A137C3">
        <w:rPr>
          <w:rFonts w:hint="eastAsia"/>
          <w:spacing w:val="0"/>
          <w:sz w:val="32"/>
        </w:rPr>
        <w:t>教員</w:t>
      </w:r>
      <w:r>
        <w:rPr>
          <w:rFonts w:hint="eastAsia"/>
          <w:spacing w:val="0"/>
          <w:sz w:val="32"/>
        </w:rPr>
        <w:t>：</w:t>
      </w:r>
      <w:r w:rsidR="00E547A7">
        <w:rPr>
          <w:rFonts w:hint="eastAsia"/>
          <w:spacing w:val="0"/>
          <w:sz w:val="32"/>
        </w:rPr>
        <w:t>前田 雄介</w:t>
      </w:r>
      <w:r>
        <w:rPr>
          <w:rFonts w:hint="eastAsia"/>
          <w:spacing w:val="0"/>
          <w:sz w:val="32"/>
        </w:rPr>
        <w:t xml:space="preserve">　教授　　</w:t>
      </w:r>
      <w:r>
        <w:rPr>
          <w:rFonts w:hint="eastAsia"/>
          <w:spacing w:val="0"/>
          <w:sz w:val="32"/>
          <w:bdr w:val="single" w:sz="4" w:space="0" w:color="auto"/>
        </w:rPr>
        <w:t>印</w:t>
      </w:r>
    </w:p>
    <w:p w14:paraId="49FD513A" w14:textId="77777777" w:rsidR="00343C23" w:rsidRDefault="00343C23">
      <w:pPr>
        <w:pStyle w:val="a3"/>
        <w:spacing w:line="480" w:lineRule="exact"/>
        <w:jc w:val="center"/>
        <w:rPr>
          <w:spacing w:val="0"/>
          <w:sz w:val="32"/>
        </w:rPr>
      </w:pPr>
    </w:p>
    <w:p w14:paraId="49FD513B" w14:textId="77777777" w:rsidR="00343C23" w:rsidRDefault="00343C23">
      <w:pPr>
        <w:pStyle w:val="a3"/>
        <w:spacing w:line="480" w:lineRule="exact"/>
        <w:jc w:val="center"/>
        <w:rPr>
          <w:spacing w:val="0"/>
          <w:sz w:val="32"/>
        </w:rPr>
      </w:pPr>
    </w:p>
    <w:p w14:paraId="49FD513C" w14:textId="77777777" w:rsidR="00C71BD5" w:rsidRDefault="00343C23">
      <w:pPr>
        <w:pStyle w:val="a3"/>
        <w:spacing w:line="480" w:lineRule="exact"/>
        <w:jc w:val="center"/>
        <w:rPr>
          <w:spacing w:val="0"/>
          <w:sz w:val="32"/>
        </w:rPr>
      </w:pPr>
      <w:r>
        <w:rPr>
          <w:rFonts w:hint="eastAsia"/>
          <w:spacing w:val="0"/>
          <w:sz w:val="32"/>
        </w:rPr>
        <w:t>横浜国立大学</w:t>
      </w:r>
      <w:r w:rsidR="00C71BD5">
        <w:rPr>
          <w:rFonts w:hint="eastAsia"/>
          <w:spacing w:val="0"/>
          <w:sz w:val="32"/>
        </w:rPr>
        <w:t xml:space="preserve"> </w:t>
      </w:r>
      <w:r>
        <w:rPr>
          <w:rFonts w:hint="eastAsia"/>
          <w:spacing w:val="0"/>
          <w:sz w:val="32"/>
        </w:rPr>
        <w:t>大学院</w:t>
      </w:r>
      <w:r w:rsidR="00C71BD5">
        <w:rPr>
          <w:rFonts w:hint="eastAsia"/>
          <w:spacing w:val="0"/>
          <w:sz w:val="32"/>
        </w:rPr>
        <w:t xml:space="preserve"> </w:t>
      </w:r>
      <w:r w:rsidR="00C71414">
        <w:rPr>
          <w:rFonts w:hint="eastAsia"/>
          <w:spacing w:val="0"/>
          <w:sz w:val="32"/>
        </w:rPr>
        <w:t>理</w:t>
      </w:r>
      <w:r>
        <w:rPr>
          <w:rFonts w:hint="eastAsia"/>
          <w:spacing w:val="0"/>
          <w:sz w:val="32"/>
        </w:rPr>
        <w:t xml:space="preserve">工学府　</w:t>
      </w:r>
    </w:p>
    <w:p w14:paraId="49FD513D" w14:textId="77777777" w:rsidR="00343C23" w:rsidRDefault="00C71414">
      <w:pPr>
        <w:pStyle w:val="a3"/>
        <w:spacing w:line="480" w:lineRule="exact"/>
        <w:jc w:val="center"/>
        <w:rPr>
          <w:spacing w:val="0"/>
          <w:sz w:val="32"/>
        </w:rPr>
      </w:pPr>
      <w:r>
        <w:rPr>
          <w:rFonts w:hint="eastAsia"/>
          <w:spacing w:val="0"/>
          <w:sz w:val="32"/>
        </w:rPr>
        <w:t>機械・材料・海洋系</w:t>
      </w:r>
      <w:r w:rsidR="00343C23">
        <w:rPr>
          <w:rFonts w:hint="eastAsia"/>
          <w:spacing w:val="0"/>
          <w:sz w:val="32"/>
        </w:rPr>
        <w:t>工学専攻</w:t>
      </w:r>
    </w:p>
    <w:p w14:paraId="49FD513E" w14:textId="32838EF8" w:rsidR="00343C23" w:rsidRPr="00E547A7" w:rsidRDefault="00343C23">
      <w:pPr>
        <w:pStyle w:val="a3"/>
        <w:spacing w:line="480" w:lineRule="exact"/>
        <w:jc w:val="center"/>
        <w:rPr>
          <w:spacing w:val="0"/>
          <w:sz w:val="32"/>
        </w:rPr>
      </w:pPr>
      <w:r w:rsidRPr="00E547A7">
        <w:rPr>
          <w:rFonts w:hint="eastAsia"/>
          <w:spacing w:val="0"/>
          <w:sz w:val="32"/>
        </w:rPr>
        <w:t>機械</w:t>
      </w:r>
      <w:r w:rsidR="00C71414" w:rsidRPr="00E547A7">
        <w:rPr>
          <w:rFonts w:hint="eastAsia"/>
          <w:spacing w:val="0"/>
          <w:sz w:val="32"/>
        </w:rPr>
        <w:t>工学教育分野</w:t>
      </w:r>
    </w:p>
    <w:p w14:paraId="49FD5141" w14:textId="060CD61E" w:rsidR="00343C23" w:rsidRPr="00E547A7" w:rsidRDefault="00E547A7" w:rsidP="00EB3187">
      <w:pPr>
        <w:pStyle w:val="a3"/>
        <w:spacing w:line="480" w:lineRule="exact"/>
        <w:jc w:val="center"/>
        <w:rPr>
          <w:spacing w:val="0"/>
          <w:sz w:val="32"/>
          <w:bdr w:val="single" w:sz="4" w:space="0" w:color="auto"/>
        </w:rPr>
      </w:pPr>
      <w:r>
        <w:rPr>
          <w:spacing w:val="0"/>
          <w:sz w:val="32"/>
        </w:rPr>
        <w:t>21NA140</w:t>
      </w:r>
      <w:r w:rsidR="00330138">
        <w:rPr>
          <w:rFonts w:hint="eastAsia"/>
          <w:spacing w:val="0"/>
          <w:sz w:val="32"/>
        </w:rPr>
        <w:t xml:space="preserve">　</w:t>
      </w:r>
      <w:r>
        <w:rPr>
          <w:rFonts w:hint="eastAsia"/>
          <w:spacing w:val="0"/>
          <w:sz w:val="32"/>
        </w:rPr>
        <w:t>中西</w:t>
      </w:r>
      <w:r w:rsidR="00C71414">
        <w:rPr>
          <w:rFonts w:hint="eastAsia"/>
          <w:spacing w:val="0"/>
          <w:sz w:val="32"/>
        </w:rPr>
        <w:t xml:space="preserve"> </w:t>
      </w:r>
      <w:r>
        <w:rPr>
          <w:rFonts w:hint="eastAsia"/>
          <w:spacing w:val="0"/>
          <w:sz w:val="32"/>
        </w:rPr>
        <w:t>佑太</w:t>
      </w:r>
    </w:p>
    <w:p w14:paraId="49FD5144" w14:textId="16C9DF2D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598375A5" w14:textId="77777777" w:rsidR="00E547A7" w:rsidRDefault="00E547A7">
      <w:pPr>
        <w:pStyle w:val="a3"/>
        <w:spacing w:line="480" w:lineRule="exact"/>
        <w:rPr>
          <w:spacing w:val="0"/>
          <w:sz w:val="32"/>
        </w:rPr>
      </w:pPr>
    </w:p>
    <w:p w14:paraId="53DE6B5E" w14:textId="77777777" w:rsidR="00E547A7" w:rsidRDefault="00E547A7">
      <w:pPr>
        <w:pStyle w:val="a3"/>
        <w:spacing w:line="240" w:lineRule="atLeast"/>
        <w:jc w:val="center"/>
        <w:rPr>
          <w:rFonts w:ascii="Arial" w:eastAsia="ＭＳ Ｐゴシック" w:hAnsi="Arial"/>
          <w:b/>
          <w:spacing w:val="0"/>
          <w:sz w:val="48"/>
        </w:rPr>
      </w:pPr>
      <w:r>
        <w:rPr>
          <w:rFonts w:ascii="Arial" w:eastAsia="ＭＳ Ｐゴシック" w:hAnsi="Arial"/>
          <w:b/>
          <w:spacing w:val="0"/>
          <w:sz w:val="48"/>
        </w:rPr>
        <w:t xml:space="preserve">Planning of Planar Sensorless </w:t>
      </w:r>
    </w:p>
    <w:p w14:paraId="49FD5145" w14:textId="78EDBFA7" w:rsidR="00343C23" w:rsidRDefault="00E547A7">
      <w:pPr>
        <w:pStyle w:val="a3"/>
        <w:spacing w:line="240" w:lineRule="atLeast"/>
        <w:jc w:val="center"/>
        <w:rPr>
          <w:rFonts w:ascii="Arial" w:eastAsia="ＭＳ Ｐゴシック" w:hAnsi="Arial"/>
          <w:b/>
          <w:spacing w:val="0"/>
          <w:sz w:val="48"/>
        </w:rPr>
      </w:pPr>
      <w:r>
        <w:rPr>
          <w:rFonts w:ascii="Arial" w:eastAsia="ＭＳ Ｐゴシック" w:hAnsi="Arial"/>
          <w:b/>
          <w:spacing w:val="0"/>
          <w:sz w:val="48"/>
        </w:rPr>
        <w:t>In-hand Caging Manipulation</w:t>
      </w:r>
    </w:p>
    <w:p w14:paraId="49FD5146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47" w14:textId="77777777" w:rsidR="00343C23" w:rsidRDefault="00343C23">
      <w:pPr>
        <w:pStyle w:val="a3"/>
        <w:spacing w:line="480" w:lineRule="exact"/>
        <w:rPr>
          <w:spacing w:val="0"/>
          <w:sz w:val="32"/>
        </w:rPr>
      </w:pPr>
    </w:p>
    <w:p w14:paraId="49FD5148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152B59">
        <w:rPr>
          <w:rFonts w:ascii="Times New Roman" w:hAnsi="Times New Roman"/>
          <w:spacing w:val="0"/>
          <w:sz w:val="32"/>
        </w:rPr>
        <w:t>by</w:t>
      </w:r>
    </w:p>
    <w:p w14:paraId="49FD5149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</w:p>
    <w:p w14:paraId="49FD514A" w14:textId="3C6B3B73" w:rsidR="00343C23" w:rsidRPr="00152B59" w:rsidRDefault="00E547A7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>
        <w:rPr>
          <w:rFonts w:ascii="Times New Roman" w:hAnsi="Times New Roman"/>
          <w:spacing w:val="0"/>
          <w:sz w:val="32"/>
        </w:rPr>
        <w:t>21NA140</w:t>
      </w:r>
      <w:r w:rsidR="00C71BD5" w:rsidRPr="00152B59">
        <w:rPr>
          <w:rFonts w:ascii="Times New Roman" w:hAnsi="Times New Roman"/>
          <w:spacing w:val="0"/>
          <w:sz w:val="32"/>
        </w:rPr>
        <w:t xml:space="preserve"> </w:t>
      </w:r>
      <w:r>
        <w:rPr>
          <w:rFonts w:ascii="Times New Roman" w:hAnsi="Times New Roman"/>
          <w:spacing w:val="0"/>
          <w:sz w:val="32"/>
        </w:rPr>
        <w:t>Yuta</w:t>
      </w:r>
      <w:r w:rsidR="00343C23" w:rsidRPr="00152B59">
        <w:rPr>
          <w:rFonts w:ascii="Times New Roman" w:hAnsi="Times New Roman"/>
          <w:spacing w:val="0"/>
          <w:sz w:val="32"/>
        </w:rPr>
        <w:t xml:space="preserve"> </w:t>
      </w:r>
      <w:r>
        <w:rPr>
          <w:rFonts w:ascii="Times New Roman" w:hAnsi="Times New Roman"/>
          <w:spacing w:val="0"/>
          <w:sz w:val="32"/>
        </w:rPr>
        <w:t>NAKANISHI</w:t>
      </w:r>
    </w:p>
    <w:p w14:paraId="49FD514B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</w:p>
    <w:p w14:paraId="49FD514C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</w:p>
    <w:p w14:paraId="49FD514D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</w:p>
    <w:p w14:paraId="49FD514E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</w:p>
    <w:p w14:paraId="49FD514F" w14:textId="5E01A246" w:rsidR="00343C23" w:rsidRPr="00152B59" w:rsidRDefault="001065FF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152B59">
        <w:rPr>
          <w:rFonts w:ascii="Times New Roman" w:hAnsi="Times New Roman"/>
          <w:spacing w:val="0"/>
          <w:sz w:val="32"/>
        </w:rPr>
        <w:t>Superv</w:t>
      </w:r>
      <w:r w:rsidR="00343C23" w:rsidRPr="00152B59">
        <w:rPr>
          <w:rFonts w:ascii="Times New Roman" w:hAnsi="Times New Roman"/>
          <w:spacing w:val="0"/>
          <w:sz w:val="32"/>
        </w:rPr>
        <w:t xml:space="preserve">isor: Prof. </w:t>
      </w:r>
      <w:r w:rsidR="00E547A7">
        <w:rPr>
          <w:rFonts w:ascii="Times New Roman" w:hAnsi="Times New Roman"/>
          <w:spacing w:val="0"/>
          <w:sz w:val="32"/>
        </w:rPr>
        <w:t>Yusuke MAEDA</w:t>
      </w:r>
    </w:p>
    <w:p w14:paraId="49FD5150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</w:p>
    <w:p w14:paraId="49FD5151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</w:p>
    <w:p w14:paraId="49FD5152" w14:textId="42D18DAF" w:rsidR="00711572" w:rsidRPr="00E547A7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E547A7">
        <w:rPr>
          <w:rFonts w:ascii="Times New Roman" w:hAnsi="Times New Roman"/>
          <w:spacing w:val="0"/>
          <w:sz w:val="32"/>
        </w:rPr>
        <w:t>A M</w:t>
      </w:r>
      <w:r w:rsidR="00711572" w:rsidRPr="00E547A7">
        <w:rPr>
          <w:rFonts w:ascii="Times New Roman" w:hAnsi="Times New Roman" w:hint="eastAsia"/>
          <w:spacing w:val="0"/>
          <w:sz w:val="32"/>
        </w:rPr>
        <w:t>aster</w:t>
      </w:r>
      <w:r w:rsidR="00711572" w:rsidRPr="00E547A7">
        <w:rPr>
          <w:rFonts w:ascii="Times New Roman" w:hAnsi="Times New Roman"/>
          <w:spacing w:val="0"/>
          <w:sz w:val="32"/>
        </w:rPr>
        <w:t>’</w:t>
      </w:r>
      <w:r w:rsidR="00711572" w:rsidRPr="00E547A7">
        <w:rPr>
          <w:rFonts w:ascii="Times New Roman" w:hAnsi="Times New Roman" w:hint="eastAsia"/>
          <w:spacing w:val="0"/>
          <w:sz w:val="32"/>
        </w:rPr>
        <w:t>s Portfolio</w:t>
      </w:r>
    </w:p>
    <w:p w14:paraId="49FD5153" w14:textId="77777777" w:rsidR="00343C23" w:rsidRPr="00152B59" w:rsidRDefault="00343C23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152B59">
        <w:rPr>
          <w:rFonts w:ascii="Times New Roman" w:hAnsi="Times New Roman"/>
          <w:spacing w:val="0"/>
          <w:sz w:val="32"/>
        </w:rPr>
        <w:t>Submitted to</w:t>
      </w:r>
    </w:p>
    <w:p w14:paraId="49FD5154" w14:textId="61C25FC2" w:rsidR="00573574" w:rsidRPr="00E547A7" w:rsidRDefault="00573574" w:rsidP="00573574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E547A7">
        <w:rPr>
          <w:rFonts w:ascii="Times New Roman" w:hAnsi="Times New Roman"/>
          <w:spacing w:val="0"/>
          <w:sz w:val="32"/>
        </w:rPr>
        <w:t xml:space="preserve">the Specialization </w:t>
      </w:r>
      <w:r w:rsidR="00C71414" w:rsidRPr="00E547A7">
        <w:rPr>
          <w:rFonts w:ascii="Times New Roman" w:hAnsi="Times New Roman"/>
          <w:spacing w:val="0"/>
          <w:sz w:val="32"/>
        </w:rPr>
        <w:t>of</w:t>
      </w:r>
      <w:r w:rsidRPr="00E547A7">
        <w:rPr>
          <w:rFonts w:ascii="Times New Roman" w:hAnsi="Times New Roman"/>
          <w:spacing w:val="0"/>
          <w:sz w:val="32"/>
        </w:rPr>
        <w:t xml:space="preserve"> </w:t>
      </w:r>
      <w:r w:rsidR="00E547A7" w:rsidRPr="00E547A7">
        <w:rPr>
          <w:rFonts w:ascii="Times New Roman" w:hAnsi="Times New Roman" w:hint="eastAsia"/>
          <w:spacing w:val="0"/>
          <w:sz w:val="32"/>
        </w:rPr>
        <w:t>M</w:t>
      </w:r>
      <w:r w:rsidR="00E547A7" w:rsidRPr="00E547A7">
        <w:rPr>
          <w:rFonts w:ascii="Times New Roman" w:hAnsi="Times New Roman"/>
          <w:spacing w:val="0"/>
          <w:sz w:val="32"/>
        </w:rPr>
        <w:t>echanical Engineering</w:t>
      </w:r>
    </w:p>
    <w:p w14:paraId="49FD5155" w14:textId="77777777" w:rsidR="00F866AB" w:rsidRDefault="00573574" w:rsidP="00573574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152B59">
        <w:rPr>
          <w:rFonts w:ascii="Times New Roman" w:hAnsi="Times New Roman"/>
          <w:spacing w:val="0"/>
          <w:sz w:val="32"/>
        </w:rPr>
        <w:t xml:space="preserve">in the Department of </w:t>
      </w:r>
      <w:r w:rsidR="00F866AB">
        <w:rPr>
          <w:rFonts w:ascii="Times New Roman" w:hAnsi="Times New Roman" w:hint="eastAsia"/>
          <w:spacing w:val="0"/>
          <w:sz w:val="32"/>
        </w:rPr>
        <w:t>Mechanical Engineering</w:t>
      </w:r>
      <w:r w:rsidRPr="00152B59">
        <w:rPr>
          <w:rFonts w:ascii="Times New Roman" w:hAnsi="Times New Roman"/>
          <w:spacing w:val="0"/>
          <w:sz w:val="32"/>
        </w:rPr>
        <w:t xml:space="preserve">, </w:t>
      </w:r>
    </w:p>
    <w:p w14:paraId="49FD5156" w14:textId="77777777" w:rsidR="00573574" w:rsidRPr="00152B59" w:rsidRDefault="00F866AB" w:rsidP="00573574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>
        <w:rPr>
          <w:rFonts w:ascii="Times New Roman" w:hAnsi="Times New Roman"/>
          <w:spacing w:val="0"/>
          <w:sz w:val="32"/>
        </w:rPr>
        <w:t>Materials Science, and Ocean Engineering,</w:t>
      </w:r>
    </w:p>
    <w:p w14:paraId="49FD5157" w14:textId="77777777" w:rsidR="00573574" w:rsidRPr="00152B59" w:rsidRDefault="00573574" w:rsidP="00573574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152B59">
        <w:rPr>
          <w:rFonts w:ascii="Times New Roman" w:hAnsi="Times New Roman"/>
          <w:spacing w:val="0"/>
          <w:sz w:val="32"/>
        </w:rPr>
        <w:t xml:space="preserve">the Graduate School of Engineering </w:t>
      </w:r>
      <w:r w:rsidR="00F866AB">
        <w:rPr>
          <w:rFonts w:ascii="Times New Roman" w:hAnsi="Times New Roman"/>
          <w:spacing w:val="0"/>
          <w:sz w:val="32"/>
        </w:rPr>
        <w:t xml:space="preserve">Science </w:t>
      </w:r>
      <w:r w:rsidRPr="00152B59">
        <w:rPr>
          <w:rFonts w:ascii="Times New Roman" w:hAnsi="Times New Roman"/>
          <w:spacing w:val="0"/>
          <w:sz w:val="32"/>
        </w:rPr>
        <w:t>of</w:t>
      </w:r>
    </w:p>
    <w:p w14:paraId="49FD5158" w14:textId="77777777" w:rsidR="00343C23" w:rsidRPr="00152B59" w:rsidRDefault="00573574" w:rsidP="00573574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152B59">
        <w:rPr>
          <w:rFonts w:ascii="Times New Roman" w:hAnsi="Times New Roman"/>
          <w:spacing w:val="0"/>
          <w:sz w:val="32"/>
        </w:rPr>
        <w:t>Yokohama National Universit</w:t>
      </w:r>
      <w:r w:rsidR="00343C23" w:rsidRPr="00152B59">
        <w:rPr>
          <w:rFonts w:ascii="Times New Roman" w:hAnsi="Times New Roman"/>
          <w:spacing w:val="0"/>
          <w:sz w:val="32"/>
        </w:rPr>
        <w:t>y</w:t>
      </w:r>
    </w:p>
    <w:p w14:paraId="49FD5159" w14:textId="77777777" w:rsidR="00343C23" w:rsidRDefault="00343C23">
      <w:pPr>
        <w:pStyle w:val="a3"/>
        <w:spacing w:line="480" w:lineRule="exact"/>
        <w:jc w:val="center"/>
        <w:rPr>
          <w:rFonts w:ascii="Century"/>
          <w:spacing w:val="0"/>
          <w:sz w:val="32"/>
        </w:rPr>
      </w:pPr>
    </w:p>
    <w:p w14:paraId="49FD515A" w14:textId="77777777" w:rsidR="00343C23" w:rsidRDefault="00343C23">
      <w:pPr>
        <w:pStyle w:val="a3"/>
        <w:spacing w:line="480" w:lineRule="exact"/>
        <w:jc w:val="center"/>
        <w:rPr>
          <w:rFonts w:ascii="Century"/>
          <w:spacing w:val="0"/>
          <w:sz w:val="32"/>
        </w:rPr>
      </w:pPr>
    </w:p>
    <w:p w14:paraId="49FD515B" w14:textId="234532E7" w:rsidR="00343C23" w:rsidRDefault="001C298F" w:rsidP="00900698">
      <w:pPr>
        <w:pStyle w:val="a3"/>
        <w:spacing w:line="480" w:lineRule="exact"/>
        <w:jc w:val="center"/>
        <w:rPr>
          <w:rFonts w:ascii="Times New Roman" w:hAnsi="Times New Roman"/>
          <w:spacing w:val="0"/>
          <w:sz w:val="32"/>
        </w:rPr>
      </w:pPr>
      <w:r w:rsidRPr="00152B59">
        <w:rPr>
          <w:rFonts w:ascii="Times New Roman" w:hAnsi="Times New Roman"/>
          <w:spacing w:val="0"/>
          <w:sz w:val="32"/>
        </w:rPr>
        <w:t>January</w:t>
      </w:r>
      <w:r w:rsidR="00343C23" w:rsidRPr="00152B59">
        <w:rPr>
          <w:rFonts w:ascii="Times New Roman" w:hAnsi="Times New Roman"/>
          <w:spacing w:val="0"/>
          <w:sz w:val="32"/>
        </w:rPr>
        <w:t xml:space="preserve"> </w:t>
      </w:r>
      <w:r w:rsidR="00EB132D">
        <w:rPr>
          <w:rFonts w:ascii="Times New Roman" w:hAnsi="Times New Roman"/>
          <w:spacing w:val="0"/>
          <w:sz w:val="32"/>
        </w:rPr>
        <w:t>2</w:t>
      </w:r>
      <w:r w:rsidR="00276F7E">
        <w:rPr>
          <w:rFonts w:ascii="Times New Roman" w:hAnsi="Times New Roman"/>
          <w:spacing w:val="0"/>
          <w:sz w:val="32"/>
        </w:rPr>
        <w:t>4</w:t>
      </w:r>
      <w:r w:rsidR="00343C23" w:rsidRPr="00152B59">
        <w:rPr>
          <w:rFonts w:ascii="Times New Roman" w:hAnsi="Times New Roman"/>
          <w:spacing w:val="0"/>
          <w:sz w:val="32"/>
        </w:rPr>
        <w:t>, 20</w:t>
      </w:r>
      <w:r w:rsidR="00C71414">
        <w:rPr>
          <w:rFonts w:ascii="Times New Roman" w:hAnsi="Times New Roman"/>
          <w:spacing w:val="0"/>
          <w:sz w:val="32"/>
        </w:rPr>
        <w:t>2</w:t>
      </w:r>
      <w:r w:rsidR="00276F7E">
        <w:rPr>
          <w:rFonts w:ascii="Times New Roman" w:hAnsi="Times New Roman"/>
          <w:spacing w:val="0"/>
          <w:sz w:val="32"/>
        </w:rPr>
        <w:t>3</w:t>
      </w:r>
    </w:p>
    <w:p w14:paraId="0DD4BA9C" w14:textId="77777777" w:rsidR="00E547A7" w:rsidRPr="00152B59" w:rsidRDefault="00E547A7" w:rsidP="00EB3187">
      <w:pPr>
        <w:pStyle w:val="a3"/>
        <w:spacing w:line="480" w:lineRule="exact"/>
        <w:rPr>
          <w:rFonts w:ascii="Times New Roman" w:hAnsi="Times New Roman" w:hint="eastAsia"/>
          <w:spacing w:val="0"/>
          <w:sz w:val="24"/>
        </w:rPr>
      </w:pPr>
    </w:p>
    <w:sectPr w:rsidR="00E547A7" w:rsidRPr="00152B59" w:rsidSect="00900698">
      <w:headerReference w:type="default" r:id="rId11"/>
      <w:pgSz w:w="11906" w:h="16838" w:code="9"/>
      <w:pgMar w:top="1843" w:right="1418" w:bottom="1418" w:left="1418" w:header="720" w:footer="720" w:gutter="0"/>
      <w:cols w:space="720"/>
      <w:noEndnote/>
      <w:docGrid w:linePitch="28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7D8636" w14:textId="77777777" w:rsidR="009003DA" w:rsidRDefault="009003DA">
      <w:r>
        <w:separator/>
      </w:r>
    </w:p>
  </w:endnote>
  <w:endnote w:type="continuationSeparator" w:id="0">
    <w:p w14:paraId="0BAE29A7" w14:textId="77777777" w:rsidR="009003DA" w:rsidRDefault="00900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8318D6" w14:textId="77777777" w:rsidR="009003DA" w:rsidRDefault="009003DA">
      <w:r>
        <w:separator/>
      </w:r>
    </w:p>
  </w:footnote>
  <w:footnote w:type="continuationSeparator" w:id="0">
    <w:p w14:paraId="777438F9" w14:textId="77777777" w:rsidR="009003DA" w:rsidRDefault="009003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D5160" w14:textId="77777777" w:rsidR="007A105C" w:rsidRDefault="007A105C">
    <w:pPr>
      <w:pStyle w:val="a6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881282"/>
    <w:multiLevelType w:val="hybridMultilevel"/>
    <w:tmpl w:val="39E452B0"/>
    <w:lvl w:ilvl="0" w:tplc="F0F8E9E2">
      <w:start w:val="1"/>
      <w:numFmt w:val="decimalFullWidth"/>
      <w:lvlText w:val="%1．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tabs>
          <w:tab w:val="num" w:pos="840"/>
        </w:tabs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tabs>
          <w:tab w:val="num" w:pos="2100"/>
        </w:tabs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tabs>
          <w:tab w:val="num" w:pos="3360"/>
        </w:tabs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tabs>
          <w:tab w:val="num" w:pos="3780"/>
        </w:tabs>
        <w:ind w:left="3780" w:hanging="420"/>
      </w:pPr>
    </w:lvl>
  </w:abstractNum>
  <w:num w:numId="1" w16cid:durableId="329335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5"/>
  <w:drawingGridVerticalSpacing w:val="285"/>
  <w:displayHorizontalDrawingGridEvery w:val="0"/>
  <w:doNotShadeFormData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DUwMDU0NTUyN7JQ0lEKTi0uzszPAykwqQUA+OrgdSwAAAA="/>
  </w:docVars>
  <w:rsids>
    <w:rsidRoot w:val="0051451B"/>
    <w:rsid w:val="00007A43"/>
    <w:rsid w:val="00043875"/>
    <w:rsid w:val="00067C0E"/>
    <w:rsid w:val="000951D9"/>
    <w:rsid w:val="000A155A"/>
    <w:rsid w:val="000D348A"/>
    <w:rsid w:val="001065FF"/>
    <w:rsid w:val="00113498"/>
    <w:rsid w:val="00114DA5"/>
    <w:rsid w:val="001363E7"/>
    <w:rsid w:val="00144822"/>
    <w:rsid w:val="00146362"/>
    <w:rsid w:val="00152B59"/>
    <w:rsid w:val="001572AC"/>
    <w:rsid w:val="00181050"/>
    <w:rsid w:val="001C298F"/>
    <w:rsid w:val="001D54CE"/>
    <w:rsid w:val="001D6832"/>
    <w:rsid w:val="001F6097"/>
    <w:rsid w:val="00205E0D"/>
    <w:rsid w:val="00213F9A"/>
    <w:rsid w:val="00223082"/>
    <w:rsid w:val="002439BE"/>
    <w:rsid w:val="00244DF7"/>
    <w:rsid w:val="002472FD"/>
    <w:rsid w:val="0026599E"/>
    <w:rsid w:val="00266B66"/>
    <w:rsid w:val="00276F7E"/>
    <w:rsid w:val="002858A6"/>
    <w:rsid w:val="002C74DE"/>
    <w:rsid w:val="002D6ACE"/>
    <w:rsid w:val="00330138"/>
    <w:rsid w:val="00343C23"/>
    <w:rsid w:val="003A0B33"/>
    <w:rsid w:val="003A7086"/>
    <w:rsid w:val="003C2AE2"/>
    <w:rsid w:val="003C2EA0"/>
    <w:rsid w:val="003F1A37"/>
    <w:rsid w:val="003F3445"/>
    <w:rsid w:val="00421BB9"/>
    <w:rsid w:val="00451DDF"/>
    <w:rsid w:val="00474C68"/>
    <w:rsid w:val="004B1932"/>
    <w:rsid w:val="00510A38"/>
    <w:rsid w:val="0051451B"/>
    <w:rsid w:val="00536FF8"/>
    <w:rsid w:val="00537CF9"/>
    <w:rsid w:val="005653A6"/>
    <w:rsid w:val="00573574"/>
    <w:rsid w:val="005B257A"/>
    <w:rsid w:val="005E53FF"/>
    <w:rsid w:val="0060754E"/>
    <w:rsid w:val="006600A9"/>
    <w:rsid w:val="00696A22"/>
    <w:rsid w:val="00696EB9"/>
    <w:rsid w:val="006C268B"/>
    <w:rsid w:val="006C3873"/>
    <w:rsid w:val="0070481B"/>
    <w:rsid w:val="00711572"/>
    <w:rsid w:val="00724B66"/>
    <w:rsid w:val="00732F84"/>
    <w:rsid w:val="00742195"/>
    <w:rsid w:val="007529B9"/>
    <w:rsid w:val="00766031"/>
    <w:rsid w:val="00792E5C"/>
    <w:rsid w:val="00793957"/>
    <w:rsid w:val="0079717F"/>
    <w:rsid w:val="007A105C"/>
    <w:rsid w:val="007A6A09"/>
    <w:rsid w:val="007A7678"/>
    <w:rsid w:val="007C0515"/>
    <w:rsid w:val="007C6FCD"/>
    <w:rsid w:val="007C71D5"/>
    <w:rsid w:val="007D1073"/>
    <w:rsid w:val="007D7B76"/>
    <w:rsid w:val="007E5697"/>
    <w:rsid w:val="007E76FB"/>
    <w:rsid w:val="007F0882"/>
    <w:rsid w:val="007F6818"/>
    <w:rsid w:val="007F6B3A"/>
    <w:rsid w:val="00803AF0"/>
    <w:rsid w:val="008354BC"/>
    <w:rsid w:val="00862C35"/>
    <w:rsid w:val="00890FD4"/>
    <w:rsid w:val="00891887"/>
    <w:rsid w:val="0089275E"/>
    <w:rsid w:val="008C5C79"/>
    <w:rsid w:val="008D64EF"/>
    <w:rsid w:val="008F0CEA"/>
    <w:rsid w:val="009003DA"/>
    <w:rsid w:val="00900698"/>
    <w:rsid w:val="00927C14"/>
    <w:rsid w:val="00933A7B"/>
    <w:rsid w:val="00995850"/>
    <w:rsid w:val="00997EEA"/>
    <w:rsid w:val="009E0BB4"/>
    <w:rsid w:val="009F4EF6"/>
    <w:rsid w:val="009F71ED"/>
    <w:rsid w:val="00A137C3"/>
    <w:rsid w:val="00A3243A"/>
    <w:rsid w:val="00A32FFB"/>
    <w:rsid w:val="00A65D71"/>
    <w:rsid w:val="00A77FC9"/>
    <w:rsid w:val="00A92286"/>
    <w:rsid w:val="00AA61E9"/>
    <w:rsid w:val="00AE511D"/>
    <w:rsid w:val="00AF3C53"/>
    <w:rsid w:val="00AF5527"/>
    <w:rsid w:val="00B05D9E"/>
    <w:rsid w:val="00B60D78"/>
    <w:rsid w:val="00B73ADF"/>
    <w:rsid w:val="00B91279"/>
    <w:rsid w:val="00B97E1B"/>
    <w:rsid w:val="00BB310D"/>
    <w:rsid w:val="00BB7A72"/>
    <w:rsid w:val="00BC47C2"/>
    <w:rsid w:val="00BD18C6"/>
    <w:rsid w:val="00BE29C1"/>
    <w:rsid w:val="00BF5955"/>
    <w:rsid w:val="00C178BA"/>
    <w:rsid w:val="00C24AD7"/>
    <w:rsid w:val="00C347E0"/>
    <w:rsid w:val="00C47BAA"/>
    <w:rsid w:val="00C64731"/>
    <w:rsid w:val="00C71414"/>
    <w:rsid w:val="00C71BD5"/>
    <w:rsid w:val="00CD56A1"/>
    <w:rsid w:val="00CF7E33"/>
    <w:rsid w:val="00D12EDB"/>
    <w:rsid w:val="00D1599A"/>
    <w:rsid w:val="00D512D2"/>
    <w:rsid w:val="00D620C9"/>
    <w:rsid w:val="00D65491"/>
    <w:rsid w:val="00D92BFD"/>
    <w:rsid w:val="00DB00C2"/>
    <w:rsid w:val="00DB2CB9"/>
    <w:rsid w:val="00DD1425"/>
    <w:rsid w:val="00DE095F"/>
    <w:rsid w:val="00DE6D95"/>
    <w:rsid w:val="00E015BD"/>
    <w:rsid w:val="00E326E5"/>
    <w:rsid w:val="00E547A7"/>
    <w:rsid w:val="00E60194"/>
    <w:rsid w:val="00E676AF"/>
    <w:rsid w:val="00E74B4D"/>
    <w:rsid w:val="00E9741C"/>
    <w:rsid w:val="00EB132D"/>
    <w:rsid w:val="00EB3187"/>
    <w:rsid w:val="00EE6D6A"/>
    <w:rsid w:val="00EE7C94"/>
    <w:rsid w:val="00F43C2D"/>
    <w:rsid w:val="00F66BF9"/>
    <w:rsid w:val="00F866AB"/>
    <w:rsid w:val="00FB7155"/>
    <w:rsid w:val="00FC7EF9"/>
    <w:rsid w:val="00FD61FD"/>
    <w:rsid w:val="00FE7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49FD50FC"/>
  <w15:docId w15:val="{24BEA7C1-01D9-41D8-A8FD-DE07B021C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一太郎８/９"/>
    <w:pPr>
      <w:widowControl w:val="0"/>
      <w:wordWrap w:val="0"/>
      <w:autoSpaceDE w:val="0"/>
      <w:autoSpaceDN w:val="0"/>
      <w:adjustRightInd w:val="0"/>
      <w:spacing w:line="601" w:lineRule="atLeast"/>
      <w:jc w:val="both"/>
    </w:pPr>
    <w:rPr>
      <w:rFonts w:ascii="ＭＳ 明朝"/>
      <w:spacing w:val="28"/>
    </w:rPr>
  </w:style>
  <w:style w:type="paragraph" w:styleId="a4">
    <w:name w:val="Date"/>
    <w:basedOn w:val="a"/>
    <w:next w:val="a"/>
  </w:style>
  <w:style w:type="paragraph" w:styleId="a5">
    <w:name w:val="Closing"/>
    <w:basedOn w:val="a"/>
    <w:pPr>
      <w:jc w:val="right"/>
    </w:pPr>
  </w:style>
  <w:style w:type="paragraph" w:styleId="a6">
    <w:name w:val="header"/>
    <w:basedOn w:val="a"/>
    <w:pPr>
      <w:tabs>
        <w:tab w:val="center" w:pos="4252"/>
        <w:tab w:val="right" w:pos="8504"/>
      </w:tabs>
      <w:snapToGrid w:val="0"/>
    </w:pPr>
  </w:style>
  <w:style w:type="paragraph" w:styleId="a7">
    <w:name w:val="footer"/>
    <w:basedOn w:val="a"/>
    <w:pPr>
      <w:tabs>
        <w:tab w:val="center" w:pos="4252"/>
        <w:tab w:val="right" w:pos="8504"/>
      </w:tabs>
      <w:snapToGrid w:val="0"/>
    </w:pPr>
  </w:style>
  <w:style w:type="paragraph" w:styleId="a8">
    <w:name w:val="Balloon Text"/>
    <w:basedOn w:val="a"/>
    <w:semiHidden/>
    <w:rsid w:val="00997EEA"/>
    <w:rPr>
      <w:rFonts w:ascii="Arial" w:eastAsia="ＭＳ ゴシック" w:hAnsi="Arial"/>
      <w:sz w:val="18"/>
      <w:szCs w:val="18"/>
    </w:rPr>
  </w:style>
  <w:style w:type="paragraph" w:styleId="a9">
    <w:name w:val="List Paragraph"/>
    <w:basedOn w:val="a"/>
    <w:uiPriority w:val="34"/>
    <w:qFormat/>
    <w:rsid w:val="00927C1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be58003-430c-460b-adce-51e285ef79a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67B4F5F1057AEB4FBF4726482FBD000B" ma:contentTypeVersion="15" ma:contentTypeDescription="新しいドキュメントを作成します。" ma:contentTypeScope="" ma:versionID="5edd9a2ffd056a254c0273c658a8ea19">
  <xsd:schema xmlns:xsd="http://www.w3.org/2001/XMLSchema" xmlns:xs="http://www.w3.org/2001/XMLSchema" xmlns:p="http://schemas.microsoft.com/office/2006/metadata/properties" xmlns:ns3="7be58003-430c-460b-adce-51e285ef79a6" xmlns:ns4="94d0526a-8db5-465f-96be-659dbfaa8c55" targetNamespace="http://schemas.microsoft.com/office/2006/metadata/properties" ma:root="true" ma:fieldsID="87d99003f360fe3742ec5c9f932f29d6" ns3:_="" ns4:_="">
    <xsd:import namespace="7be58003-430c-460b-adce-51e285ef79a6"/>
    <xsd:import namespace="94d0526a-8db5-465f-96be-659dbfaa8c5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e58003-430c-460b-adce-51e285ef79a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d0526a-8db5-465f-96be-659dbfaa8c55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共有のヒントのハッシュ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84B73C-F3FA-4E91-9B46-4C53721505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B2951E-E635-40C3-A8B6-0E0C37B37DE9}">
  <ds:schemaRefs>
    <ds:schemaRef ds:uri="http://schemas.microsoft.com/office/2006/metadata/properties"/>
    <ds:schemaRef ds:uri="http://schemas.microsoft.com/office/infopath/2007/PartnerControls"/>
    <ds:schemaRef ds:uri="7be58003-430c-460b-adce-51e285ef79a6"/>
  </ds:schemaRefs>
</ds:datastoreItem>
</file>

<file path=customXml/itemProps3.xml><?xml version="1.0" encoding="utf-8"?>
<ds:datastoreItem xmlns:ds="http://schemas.openxmlformats.org/officeDocument/2006/customXml" ds:itemID="{5C9113BD-EDA0-4A80-9A54-FEDA36C1168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e58003-430c-460b-adce-51e285ef79a6"/>
    <ds:schemaRef ds:uri="94d0526a-8db5-465f-96be-659dbfaa8c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56B4769-8410-4A32-A3EE-9D84F8DE7A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0</Words>
  <Characters>629</Characters>
  <Application>Microsoft Office Word</Application>
  <DocSecurity>0</DocSecurity>
  <Lines>5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一太郎 11/10/9/8 文書</vt:lpstr>
      <vt:lpstr>一太郎 11/10/9/8 文書</vt:lpstr>
    </vt:vector>
  </TitlesOfParts>
  <Company>横浜国立大学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太郎 11/10/9/8 文書</dc:title>
  <dc:creator>高田　一</dc:creator>
  <cp:lastModifiedBy>中西 佑太</cp:lastModifiedBy>
  <cp:revision>3</cp:revision>
  <cp:lastPrinted>2018-01-05T05:36:00Z</cp:lastPrinted>
  <dcterms:created xsi:type="dcterms:W3CDTF">2023-01-23T02:53:00Z</dcterms:created>
  <dcterms:modified xsi:type="dcterms:W3CDTF">2023-01-23T0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B4F5F1057AEB4FBF4726482FBD000B</vt:lpwstr>
  </property>
</Properties>
</file>